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855C52" w14:textId="77777777" w:rsidR="00915AB8" w:rsidRDefault="00C53770">
      <w:pPr>
        <w:pStyle w:val="1"/>
      </w:pPr>
      <w:bookmarkStart w:id="0" w:name="header-n0"/>
      <w:r>
        <w:t>Ret2text</w:t>
      </w:r>
    </w:p>
    <w:p w14:paraId="6433861C" w14:textId="77777777" w:rsidR="00915AB8" w:rsidRDefault="00C53770">
      <w:pPr>
        <w:pStyle w:val="FirstParagraph"/>
      </w:pPr>
      <w:r>
        <w:t>首先</w:t>
      </w:r>
      <w:r>
        <w:t>file</w:t>
      </w:r>
      <w:r>
        <w:t>和</w:t>
      </w:r>
      <w:r>
        <w:t>checksec</w:t>
      </w:r>
      <w:r>
        <w:t>一下：</w:t>
      </w:r>
    </w:p>
    <w:p w14:paraId="27ACD596" w14:textId="77777777" w:rsidR="00915AB8" w:rsidRDefault="00C53770">
      <w:pPr>
        <w:pStyle w:val="CaptionedFigure"/>
      </w:pPr>
      <w:r>
        <w:rPr>
          <w:noProof/>
        </w:rPr>
        <w:drawing>
          <wp:inline distT="0" distB="0" distL="0" distR="0" wp14:anchorId="29AA5CFF" wp14:editId="07BE7A5D">
            <wp:extent cx="5334000" cy="141209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77\Desktop\PWN\ret2text\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AA72C" w14:textId="77777777" w:rsidR="00915AB8" w:rsidRDefault="00915AB8">
      <w:pPr>
        <w:pStyle w:val="ImageCaption"/>
      </w:pPr>
    </w:p>
    <w:p w14:paraId="5E3C07FE" w14:textId="77777777" w:rsidR="00915AB8" w:rsidRDefault="00C53770">
      <w:pPr>
        <w:pStyle w:val="a0"/>
      </w:pPr>
      <w:r>
        <w:t>ida</w:t>
      </w:r>
      <w:r>
        <w:t>打开：</w:t>
      </w:r>
    </w:p>
    <w:p w14:paraId="400B8047" w14:textId="77777777" w:rsidR="00915AB8" w:rsidRDefault="00C53770">
      <w:pPr>
        <w:pStyle w:val="CaptionedFigure"/>
      </w:pPr>
      <w:r>
        <w:rPr>
          <w:noProof/>
        </w:rPr>
        <w:drawing>
          <wp:inline distT="0" distB="0" distL="0" distR="0" wp14:anchorId="3168F1AA" wp14:editId="220BE339">
            <wp:extent cx="5334000" cy="181950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77\Desktop\PWN\ret2text\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4F7F1" w14:textId="77777777" w:rsidR="00915AB8" w:rsidRDefault="00915AB8">
      <w:pPr>
        <w:pStyle w:val="ImageCaption"/>
      </w:pPr>
    </w:p>
    <w:p w14:paraId="34E88B5A" w14:textId="77777777" w:rsidR="00915AB8" w:rsidRDefault="00C53770">
      <w:pPr>
        <w:pStyle w:val="a0"/>
      </w:pPr>
      <w:r>
        <w:t>观察到有个</w:t>
      </w:r>
      <w:r>
        <w:t>vulnerable()</w:t>
      </w:r>
      <w:r>
        <w:t>函数：</w:t>
      </w:r>
    </w:p>
    <w:p w14:paraId="5836DB61" w14:textId="77777777" w:rsidR="00915AB8" w:rsidRDefault="00C53770">
      <w:pPr>
        <w:pStyle w:val="CaptionedFigure"/>
      </w:pPr>
      <w:r>
        <w:rPr>
          <w:noProof/>
        </w:rPr>
        <w:drawing>
          <wp:inline distT="0" distB="0" distL="0" distR="0" wp14:anchorId="3D18BABA" wp14:editId="78C0542C">
            <wp:extent cx="5334000" cy="170776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77\Desktop\PWN\ret2text\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AF05B" w14:textId="77777777" w:rsidR="00915AB8" w:rsidRDefault="00915AB8">
      <w:pPr>
        <w:pStyle w:val="ImageCaption"/>
      </w:pPr>
    </w:p>
    <w:p w14:paraId="2C339DEA" w14:textId="77777777" w:rsidR="00915AB8" w:rsidRDefault="00C53770">
      <w:pPr>
        <w:pStyle w:val="a0"/>
      </w:pPr>
      <w:r>
        <w:t>还有个后门函数：</w:t>
      </w:r>
      <w:r>
        <w:t>get_shell()</w:t>
      </w:r>
    </w:p>
    <w:p w14:paraId="533DDF17" w14:textId="77777777" w:rsidR="00915AB8" w:rsidRDefault="00C53770">
      <w:pPr>
        <w:pStyle w:val="CaptionedFigure"/>
      </w:pPr>
      <w:r>
        <w:rPr>
          <w:noProof/>
        </w:rPr>
        <w:lastRenderedPageBreak/>
        <w:drawing>
          <wp:inline distT="0" distB="0" distL="0" distR="0" wp14:anchorId="056A1DB0" wp14:editId="5301AC99">
            <wp:extent cx="3746500" cy="2108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77\Desktop\PWN\ret2text\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46155" w14:textId="77777777" w:rsidR="00915AB8" w:rsidRDefault="00915AB8">
      <w:pPr>
        <w:pStyle w:val="ImageCaption"/>
      </w:pPr>
    </w:p>
    <w:p w14:paraId="4836A38A" w14:textId="77777777" w:rsidR="00915AB8" w:rsidRDefault="00C53770">
      <w:pPr>
        <w:pStyle w:val="a0"/>
        <w:rPr>
          <w:lang w:eastAsia="zh-CN"/>
        </w:rPr>
      </w:pPr>
      <w:r>
        <w:rPr>
          <w:lang w:eastAsia="zh-CN"/>
        </w:rPr>
        <w:t>gdb</w:t>
      </w:r>
      <w:r>
        <w:rPr>
          <w:lang w:eastAsia="zh-CN"/>
        </w:rPr>
        <w:t>打开，</w:t>
      </w:r>
      <w:r>
        <w:rPr>
          <w:lang w:eastAsia="zh-CN"/>
        </w:rPr>
        <w:t>main</w:t>
      </w:r>
      <w:r>
        <w:rPr>
          <w:lang w:eastAsia="zh-CN"/>
        </w:rPr>
        <w:t>处下断点后跟进，输入</w:t>
      </w:r>
      <w:r>
        <w:rPr>
          <w:lang w:eastAsia="zh-CN"/>
        </w:rPr>
        <w:t>12345678</w:t>
      </w:r>
      <w:r>
        <w:rPr>
          <w:lang w:eastAsia="zh-CN"/>
        </w:rPr>
        <w:t>后查看</w:t>
      </w:r>
      <w:r>
        <w:rPr>
          <w:lang w:eastAsia="zh-CN"/>
        </w:rPr>
        <w:t>stack</w:t>
      </w:r>
      <w:r>
        <w:rPr>
          <w:lang w:eastAsia="zh-CN"/>
        </w:rPr>
        <w:t>：</w:t>
      </w:r>
    </w:p>
    <w:p w14:paraId="732CBEAB" w14:textId="77777777" w:rsidR="00915AB8" w:rsidRDefault="00C53770">
      <w:pPr>
        <w:pStyle w:val="CaptionedFigure"/>
      </w:pPr>
      <w:r>
        <w:rPr>
          <w:noProof/>
        </w:rPr>
        <w:drawing>
          <wp:inline distT="0" distB="0" distL="0" distR="0" wp14:anchorId="02474440" wp14:editId="0311F67D">
            <wp:extent cx="5334000" cy="261107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77\Desktop\PWN\ret2text\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BA8A6" w14:textId="77777777" w:rsidR="00915AB8" w:rsidRDefault="00915AB8">
      <w:pPr>
        <w:pStyle w:val="ImageCaption"/>
      </w:pPr>
    </w:p>
    <w:p w14:paraId="6CA1ABF6" w14:textId="77777777" w:rsidR="00915AB8" w:rsidRDefault="00C53770">
      <w:pPr>
        <w:pStyle w:val="a0"/>
      </w:pPr>
      <w:r>
        <w:t>此时</w:t>
      </w:r>
      <w:r>
        <w:t>ebp= 0xffffd108,</w:t>
      </w:r>
    </w:p>
    <w:p w14:paraId="1E5BDD71" w14:textId="08446503" w:rsidR="00915AB8" w:rsidRDefault="00C53770" w:rsidP="0002398D">
      <w:pPr>
        <w:pStyle w:val="CaptionedFigure"/>
      </w:pPr>
      <w:r>
        <w:rPr>
          <w:noProof/>
        </w:rPr>
        <w:lastRenderedPageBreak/>
        <w:drawing>
          <wp:inline distT="0" distB="0" distL="0" distR="0" wp14:anchorId="6329C578" wp14:editId="3F5482E3">
            <wp:extent cx="4724400" cy="237744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77\Desktop\PWN\ret2text\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509" cy="237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4AF20C" w14:textId="282E2438" w:rsidR="00915AB8" w:rsidRDefault="00C53770">
      <w:pPr>
        <w:pStyle w:val="a0"/>
      </w:pPr>
      <w:r>
        <w:t>将</w:t>
      </w:r>
      <w:r>
        <w:t>黄色与红色</w:t>
      </w:r>
      <w:r w:rsidR="005470D6">
        <w:rPr>
          <w:rFonts w:hint="eastAsia"/>
          <w:lang w:eastAsia="zh-CN"/>
        </w:rPr>
        <w:t>部分</w:t>
      </w:r>
      <w:r>
        <w:t>全部覆盖后填入</w:t>
      </w:r>
      <w:r>
        <w:t>get_shell()</w:t>
      </w:r>
      <w:r>
        <w:t>的地址。</w:t>
      </w:r>
    </w:p>
    <w:p w14:paraId="67348076" w14:textId="77777777" w:rsidR="00915AB8" w:rsidRDefault="00C53770">
      <w:pPr>
        <w:pStyle w:val="a0"/>
      </w:pPr>
      <w:r>
        <w:t>exp</w:t>
      </w:r>
      <w:r>
        <w:t>如下：</w:t>
      </w:r>
    </w:p>
    <w:p w14:paraId="6431215B" w14:textId="77777777" w:rsidR="00915AB8" w:rsidRDefault="00C53770">
      <w:pPr>
        <w:pStyle w:val="CaptionedFigure"/>
      </w:pPr>
      <w:r>
        <w:rPr>
          <w:noProof/>
        </w:rPr>
        <w:drawing>
          <wp:inline distT="0" distB="0" distL="0" distR="0" wp14:anchorId="387E5938" wp14:editId="62319BCC">
            <wp:extent cx="5334000" cy="336929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77\Desktop\PWN\ret2text\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98EE1" w14:textId="77777777" w:rsidR="00915AB8" w:rsidRDefault="00915AB8">
      <w:pPr>
        <w:pStyle w:val="ImageCaption"/>
      </w:pPr>
    </w:p>
    <w:p w14:paraId="744B1A03" w14:textId="77777777" w:rsidR="00915AB8" w:rsidRDefault="00C53770">
      <w:pPr>
        <w:pStyle w:val="a0"/>
      </w:pPr>
      <w:r>
        <w:t>getshell</w:t>
      </w:r>
      <w:r>
        <w:t>：</w:t>
      </w:r>
    </w:p>
    <w:p w14:paraId="0031E1DA" w14:textId="77777777" w:rsidR="00915AB8" w:rsidRDefault="00C53770">
      <w:pPr>
        <w:pStyle w:val="CaptionedFigure"/>
      </w:pPr>
      <w:r>
        <w:rPr>
          <w:noProof/>
        </w:rPr>
        <w:lastRenderedPageBreak/>
        <w:drawing>
          <wp:inline distT="0" distB="0" distL="0" distR="0" wp14:anchorId="2432D4E0" wp14:editId="4D1D6134">
            <wp:extent cx="5334000" cy="246258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77\Desktop\PWN\ret2text\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205F2" w14:textId="77777777" w:rsidR="00915AB8" w:rsidRDefault="00915AB8">
      <w:pPr>
        <w:pStyle w:val="ImageCaption"/>
      </w:pPr>
    </w:p>
    <w:bookmarkEnd w:id="0"/>
    <w:p w14:paraId="0C9ACCAA" w14:textId="77777777" w:rsidR="00915AB8" w:rsidRDefault="00915AB8">
      <w:pPr>
        <w:pStyle w:val="a0"/>
      </w:pPr>
    </w:p>
    <w:sectPr w:rsidR="00915AB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4E4849" w14:textId="77777777" w:rsidR="00C53770" w:rsidRDefault="00C53770">
      <w:pPr>
        <w:spacing w:after="0"/>
      </w:pPr>
      <w:r>
        <w:separator/>
      </w:r>
    </w:p>
  </w:endnote>
  <w:endnote w:type="continuationSeparator" w:id="0">
    <w:p w14:paraId="7CF82082" w14:textId="77777777" w:rsidR="00C53770" w:rsidRDefault="00C537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048B9D" w14:textId="77777777" w:rsidR="00C53770" w:rsidRDefault="00C53770">
      <w:r>
        <w:separator/>
      </w:r>
    </w:p>
  </w:footnote>
  <w:footnote w:type="continuationSeparator" w:id="0">
    <w:p w14:paraId="5906C661" w14:textId="77777777" w:rsidR="00C53770" w:rsidRDefault="00C537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17A25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98D"/>
    <w:rsid w:val="004E29B3"/>
    <w:rsid w:val="005470D6"/>
    <w:rsid w:val="00590D07"/>
    <w:rsid w:val="00784D58"/>
    <w:rsid w:val="008D6863"/>
    <w:rsid w:val="00915AB8"/>
    <w:rsid w:val="00B86B75"/>
    <w:rsid w:val="00BC48D5"/>
    <w:rsid w:val="00C36279"/>
    <w:rsid w:val="00C5377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83092"/>
  <w15:docId w15:val="{7D083D78-E680-4659-ABD6-0391CFEAB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高 文涛</cp:lastModifiedBy>
  <cp:revision>3</cp:revision>
  <dcterms:created xsi:type="dcterms:W3CDTF">2021-01-26T08:36:00Z</dcterms:created>
  <dcterms:modified xsi:type="dcterms:W3CDTF">2021-01-26T08:36:00Z</dcterms:modified>
</cp:coreProperties>
</file>